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77D9" w14:textId="77777777" w:rsidR="0096096F" w:rsidRDefault="0096096F">
      <w:pPr>
        <w:spacing w:after="156" w:line="259" w:lineRule="auto"/>
        <w:ind w:left="-462" w:firstLine="0"/>
      </w:pPr>
    </w:p>
    <w:p w14:paraId="5D793699" w14:textId="2D8AD44E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6C45BB03" w14:textId="26B978F9" w:rsidR="004049F4" w:rsidRPr="00F30696" w:rsidRDefault="004049F4">
      <w:pPr>
        <w:spacing w:line="259" w:lineRule="auto"/>
        <w:ind w:left="77" w:firstLine="0"/>
        <w:rPr>
          <w:rFonts w:ascii="Times New Roman" w:hAnsi="Times New Roman" w:cs="Times New Roman"/>
          <w:b/>
          <w:color w:val="auto"/>
          <w:szCs w:val="24"/>
        </w:rPr>
      </w:pPr>
    </w:p>
    <w:p w14:paraId="34629CC2" w14:textId="307C30D7" w:rsidR="00D73C3D" w:rsidRPr="00F30696" w:rsidRDefault="00D73C3D">
      <w:pPr>
        <w:spacing w:line="259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p w14:paraId="276A7116" w14:textId="39812FAF" w:rsidR="00E06815" w:rsidRPr="00F30696" w:rsidRDefault="00E06815">
      <w:pPr>
        <w:spacing w:line="259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p w14:paraId="5D2A57B4" w14:textId="77777777" w:rsidR="00E06815" w:rsidRPr="00F30696" w:rsidRDefault="00E06815" w:rsidP="00F30696">
      <w:pPr>
        <w:jc w:val="center"/>
        <w:rPr>
          <w:rFonts w:ascii="Times New Roman" w:hAnsi="Times New Roman" w:cs="Times New Roman"/>
          <w:szCs w:val="24"/>
        </w:rPr>
      </w:pPr>
      <w:r w:rsidRPr="00F30696">
        <w:rPr>
          <w:rFonts w:ascii="Times New Roman" w:hAnsi="Times New Roman" w:cs="Times New Roman"/>
          <w:szCs w:val="24"/>
        </w:rPr>
        <w:t>CED Meeting</w:t>
      </w:r>
    </w:p>
    <w:p w14:paraId="3C73793F" w14:textId="1E289D24" w:rsidR="00E06815" w:rsidRDefault="00B558A3" w:rsidP="00F30696">
      <w:pPr>
        <w:jc w:val="center"/>
        <w:rPr>
          <w:rFonts w:ascii="Times New Roman" w:hAnsi="Times New Roman" w:cs="Times New Roman"/>
          <w:szCs w:val="24"/>
        </w:rPr>
      </w:pPr>
      <w:r w:rsidRPr="00F30696">
        <w:rPr>
          <w:rFonts w:ascii="Times New Roman" w:hAnsi="Times New Roman" w:cs="Times New Roman"/>
          <w:szCs w:val="24"/>
        </w:rPr>
        <w:t>September 21</w:t>
      </w:r>
      <w:r w:rsidR="00E06815" w:rsidRPr="00F30696">
        <w:rPr>
          <w:rFonts w:ascii="Times New Roman" w:hAnsi="Times New Roman" w:cs="Times New Roman"/>
          <w:szCs w:val="24"/>
        </w:rPr>
        <w:t>, 2021</w:t>
      </w:r>
    </w:p>
    <w:p w14:paraId="34FF2C18" w14:textId="38FCBE72" w:rsidR="00E06815" w:rsidRPr="00F30696" w:rsidRDefault="00E06815" w:rsidP="00F30696">
      <w:pPr>
        <w:spacing w:line="360" w:lineRule="auto"/>
        <w:jc w:val="center"/>
        <w:rPr>
          <w:rFonts w:ascii="Times New Roman" w:hAnsi="Times New Roman" w:cs="Times New Roman"/>
          <w:szCs w:val="24"/>
        </w:rPr>
      </w:pPr>
    </w:p>
    <w:p w14:paraId="513BD57A" w14:textId="0CF517A8" w:rsidR="0096096F" w:rsidRDefault="0096096F" w:rsidP="00F3069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County or Center Phase Changes – continuing or new issues or concerns?</w:t>
      </w:r>
    </w:p>
    <w:p w14:paraId="1D64AE3A" w14:textId="176678FA" w:rsidR="00F30696" w:rsidRDefault="00F30696" w:rsidP="00F3069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30696">
        <w:rPr>
          <w:rFonts w:ascii="Times New Roman" w:hAnsi="Times New Roman" w:cs="Times New Roman"/>
          <w:sz w:val="24"/>
          <w:szCs w:val="24"/>
        </w:rPr>
        <w:t>Ed Talk – tomorrow</w:t>
      </w:r>
      <w:r>
        <w:rPr>
          <w:rFonts w:ascii="Times New Roman" w:hAnsi="Times New Roman" w:cs="Times New Roman"/>
          <w:sz w:val="24"/>
          <w:szCs w:val="24"/>
        </w:rPr>
        <w:t>, Sept 22 at 1:00.  Any questions?</w:t>
      </w:r>
      <w:r w:rsidRPr="00F306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AC4AFA" w14:textId="61FCD433" w:rsidR="00343282" w:rsidRDefault="00343282" w:rsidP="00F3069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eriCorps – new structure</w:t>
      </w:r>
    </w:p>
    <w:p w14:paraId="3B6580F1" w14:textId="59C84436" w:rsidR="00AD510F" w:rsidRDefault="00AD510F" w:rsidP="00F3069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quest sent to </w:t>
      </w:r>
      <w:r w:rsidR="00D21B7C">
        <w:rPr>
          <w:rFonts w:ascii="Times New Roman" w:hAnsi="Times New Roman" w:cs="Times New Roman"/>
          <w:sz w:val="24"/>
          <w:szCs w:val="24"/>
        </w:rPr>
        <w:t>Provost</w:t>
      </w:r>
    </w:p>
    <w:p w14:paraId="72EDA65A" w14:textId="7AF0F864" w:rsidR="00D21B7C" w:rsidRDefault="00D21B7C" w:rsidP="00F3069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-continuing positions</w:t>
      </w:r>
    </w:p>
    <w:p w14:paraId="097615A8" w14:textId="50089EA9" w:rsidR="00D21B7C" w:rsidRPr="00F30696" w:rsidRDefault="00D21B7C" w:rsidP="00F3069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Ask </w:t>
      </w:r>
    </w:p>
    <w:p w14:paraId="3BB5F0E6" w14:textId="6D1201CC" w:rsidR="00F30696" w:rsidRPr="00F30696" w:rsidRDefault="00F30696" w:rsidP="00F3069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items</w:t>
      </w:r>
    </w:p>
    <w:p w14:paraId="3C4B7620" w14:textId="77777777" w:rsidR="00E06815" w:rsidRPr="00F30696" w:rsidRDefault="00E06815" w:rsidP="00F30696">
      <w:pPr>
        <w:spacing w:line="480" w:lineRule="auto"/>
        <w:jc w:val="center"/>
        <w:rPr>
          <w:rFonts w:ascii="Times New Roman" w:hAnsi="Times New Roman" w:cs="Times New Roman"/>
          <w:szCs w:val="24"/>
        </w:rPr>
      </w:pPr>
    </w:p>
    <w:p w14:paraId="35FF888F" w14:textId="412EB801" w:rsidR="00E06815" w:rsidRPr="00F30696" w:rsidRDefault="00E06815" w:rsidP="00F30696">
      <w:pPr>
        <w:spacing w:line="480" w:lineRule="auto"/>
        <w:rPr>
          <w:rFonts w:ascii="Times New Roman" w:hAnsi="Times New Roman" w:cs="Times New Roman"/>
          <w:szCs w:val="24"/>
        </w:rPr>
      </w:pPr>
    </w:p>
    <w:p w14:paraId="2C0F2C7C" w14:textId="204825C7" w:rsidR="00E06815" w:rsidRPr="00F30696" w:rsidRDefault="00F30696" w:rsidP="00F30696">
      <w:pPr>
        <w:spacing w:line="480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  <w:r w:rsidRPr="00F30696">
        <w:rPr>
          <w:rFonts w:ascii="Times New Roman" w:hAnsi="Times New Roman" w:cs="Times New Roman"/>
          <w:bCs/>
          <w:color w:val="auto"/>
          <w:szCs w:val="24"/>
        </w:rPr>
        <w:t xml:space="preserve"> </w:t>
      </w:r>
    </w:p>
    <w:p w14:paraId="0ADE11BF" w14:textId="045B86AF" w:rsidR="00F30696" w:rsidRPr="00F30696" w:rsidRDefault="00F30696" w:rsidP="00F30696">
      <w:pPr>
        <w:spacing w:line="480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p w14:paraId="464AA730" w14:textId="77777777" w:rsidR="00F30696" w:rsidRPr="00F30696" w:rsidRDefault="00F30696">
      <w:pPr>
        <w:spacing w:line="259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sectPr w:rsidR="00F30696" w:rsidRPr="00F30696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40B23"/>
    <w:multiLevelType w:val="hybridMultilevel"/>
    <w:tmpl w:val="5002BBC2"/>
    <w:lvl w:ilvl="0" w:tplc="A52036E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2EE6BD7"/>
    <w:multiLevelType w:val="hybridMultilevel"/>
    <w:tmpl w:val="AB626CC4"/>
    <w:lvl w:ilvl="0" w:tplc="DFDA6BCA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7" w:hanging="360"/>
      </w:pPr>
    </w:lvl>
    <w:lvl w:ilvl="2" w:tplc="0409001B" w:tentative="1">
      <w:start w:val="1"/>
      <w:numFmt w:val="lowerRoman"/>
      <w:lvlText w:val="%3."/>
      <w:lvlJc w:val="right"/>
      <w:pPr>
        <w:ind w:left="1877" w:hanging="180"/>
      </w:pPr>
    </w:lvl>
    <w:lvl w:ilvl="3" w:tplc="0409000F" w:tentative="1">
      <w:start w:val="1"/>
      <w:numFmt w:val="decimal"/>
      <w:lvlText w:val="%4."/>
      <w:lvlJc w:val="left"/>
      <w:pPr>
        <w:ind w:left="2597" w:hanging="360"/>
      </w:pPr>
    </w:lvl>
    <w:lvl w:ilvl="4" w:tplc="04090019" w:tentative="1">
      <w:start w:val="1"/>
      <w:numFmt w:val="lowerLetter"/>
      <w:lvlText w:val="%5."/>
      <w:lvlJc w:val="left"/>
      <w:pPr>
        <w:ind w:left="3317" w:hanging="360"/>
      </w:pPr>
    </w:lvl>
    <w:lvl w:ilvl="5" w:tplc="0409001B" w:tentative="1">
      <w:start w:val="1"/>
      <w:numFmt w:val="lowerRoman"/>
      <w:lvlText w:val="%6."/>
      <w:lvlJc w:val="right"/>
      <w:pPr>
        <w:ind w:left="4037" w:hanging="180"/>
      </w:pPr>
    </w:lvl>
    <w:lvl w:ilvl="6" w:tplc="0409000F" w:tentative="1">
      <w:start w:val="1"/>
      <w:numFmt w:val="decimal"/>
      <w:lvlText w:val="%7."/>
      <w:lvlJc w:val="left"/>
      <w:pPr>
        <w:ind w:left="4757" w:hanging="360"/>
      </w:pPr>
    </w:lvl>
    <w:lvl w:ilvl="7" w:tplc="04090019" w:tentative="1">
      <w:start w:val="1"/>
      <w:numFmt w:val="lowerLetter"/>
      <w:lvlText w:val="%8."/>
      <w:lvlJc w:val="left"/>
      <w:pPr>
        <w:ind w:left="5477" w:hanging="360"/>
      </w:pPr>
    </w:lvl>
    <w:lvl w:ilvl="8" w:tplc="040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3" w15:restartNumberingAfterBreak="0">
    <w:nsid w:val="7F070916"/>
    <w:multiLevelType w:val="hybridMultilevel"/>
    <w:tmpl w:val="1E66B9EA"/>
    <w:lvl w:ilvl="0" w:tplc="9FCE0A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qwUAs5i1AiwAAAA="/>
  </w:docVars>
  <w:rsids>
    <w:rsidRoot w:val="00B825DE"/>
    <w:rsid w:val="000948B4"/>
    <w:rsid w:val="001E3CBB"/>
    <w:rsid w:val="002216C3"/>
    <w:rsid w:val="002705B3"/>
    <w:rsid w:val="00343282"/>
    <w:rsid w:val="004049F4"/>
    <w:rsid w:val="004066A6"/>
    <w:rsid w:val="004E4469"/>
    <w:rsid w:val="006137D3"/>
    <w:rsid w:val="00642B1A"/>
    <w:rsid w:val="006640FF"/>
    <w:rsid w:val="0080605D"/>
    <w:rsid w:val="0082097F"/>
    <w:rsid w:val="00960927"/>
    <w:rsid w:val="0096096F"/>
    <w:rsid w:val="00A97500"/>
    <w:rsid w:val="00AD510F"/>
    <w:rsid w:val="00B558A3"/>
    <w:rsid w:val="00B825DE"/>
    <w:rsid w:val="00D176BC"/>
    <w:rsid w:val="00D21B7C"/>
    <w:rsid w:val="00D26B99"/>
    <w:rsid w:val="00D73C3D"/>
    <w:rsid w:val="00E03C2E"/>
    <w:rsid w:val="00E06815"/>
    <w:rsid w:val="00E418FC"/>
    <w:rsid w:val="00EC7639"/>
    <w:rsid w:val="00F30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3</cp:revision>
  <dcterms:created xsi:type="dcterms:W3CDTF">2021-09-20T23:38:00Z</dcterms:created>
  <dcterms:modified xsi:type="dcterms:W3CDTF">2021-09-20T23:40:00Z</dcterms:modified>
</cp:coreProperties>
</file>